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BoothRe</w:t>
      </w:r>
      <w:r w:rsidR="00CB34E8">
        <w:rPr>
          <w:rFonts w:ascii="Consolas" w:hAnsi="Consolas"/>
          <w:b/>
          <w:bCs/>
        </w:rPr>
        <w:t>pository, DelicacyRepository,</w:t>
      </w:r>
      <w:r w:rsidR="00A150F1">
        <w:rPr>
          <w:rFonts w:ascii="Consolas" w:hAnsi="Consolas"/>
          <w:b/>
          <w:bCs/>
        </w:rPr>
        <w:t xml:space="preserve"> Cocktail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Pr="00255B7B">
        <w:rPr>
          <w:rStyle w:val="Strong"/>
        </w:rPr>
        <w:t xml:space="preserve"> </w:t>
      </w:r>
      <w:r w:rsidR="00085BE5">
        <w:rPr>
          <w:rStyle w:val="Strong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Strong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Strong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Strong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Strong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Strong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I</w:t>
      </w:r>
      <w:r w:rsidR="00A406B6" w:rsidRPr="0074633F">
        <w:rPr>
          <w:rStyle w:val="Strong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Strong"/>
          <w:rFonts w:ascii="Consolas" w:hAnsi="Consolas"/>
          <w:bCs w:val="0"/>
        </w:rPr>
        <w:t>B</w:t>
      </w:r>
      <w:r w:rsidR="00717523" w:rsidRPr="00EB74E8">
        <w:rPr>
          <w:rStyle w:val="Strong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Strong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ListParagraph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delicacyType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r>
        <w:rPr>
          <w:rStyle w:val="Strong"/>
          <w:b w:val="0"/>
          <w:bCs w:val="0"/>
        </w:rPr>
        <w:t>delicacyName</w:t>
      </w:r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cocktailType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the CocktailMenu of the Booth with the given boothId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r w:rsidRPr="0012415B">
        <w:rPr>
          <w:rStyle w:val="tgc"/>
          <w:rFonts w:ascii="Consolas" w:hAnsi="Consolas"/>
          <w:b/>
          <w:lang w:val="en-GB"/>
        </w:rPr>
        <w:t>itemTypeName</w:t>
      </w:r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itemTypeName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r w:rsidRPr="0012415B">
        <w:rPr>
          <w:rStyle w:val="tgc"/>
          <w:rFonts w:ascii="Consolas" w:hAnsi="Consolas"/>
          <w:b/>
          <w:lang w:val="en-GB"/>
        </w:rPr>
        <w:t>itemName</w:t>
      </w:r>
      <w:r>
        <w:rPr>
          <w:noProof/>
        </w:rPr>
        <w:t xml:space="preserve"> is not added in the according </w:t>
      </w:r>
      <w:r w:rsidRPr="0012415B">
        <w:rPr>
          <w:rStyle w:val="tgc"/>
          <w:rFonts w:ascii="Consolas" w:hAnsi="Consolas"/>
          <w:b/>
          <w:lang w:val="en-GB"/>
        </w:rPr>
        <w:t>IRepository</w:t>
      </w:r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r w:rsidRPr="00352019">
        <w:rPr>
          <w:rFonts w:ascii="Consolas" w:hAnsi="Consolas"/>
          <w:b/>
        </w:rPr>
        <w:t xml:space="preserve"> {</w:t>
      </w:r>
      <w:r w:rsidR="002B2776">
        <w:rPr>
          <w:rFonts w:ascii="Consolas" w:hAnsi="Consolas"/>
          <w:b/>
        </w:rPr>
        <w:t>delicacyTypeName</w:t>
      </w:r>
      <w:r w:rsidRPr="00352019">
        <w:rPr>
          <w:rFonts w:ascii="Consolas" w:hAnsi="Consolas"/>
          <w:b/>
        </w:rPr>
        <w:t>} {</w:t>
      </w:r>
      <w:r w:rsidR="002B2776">
        <w:rPr>
          <w:rFonts w:ascii="Consolas" w:hAnsi="Consolas"/>
          <w:b/>
        </w:rPr>
        <w:t>delicacyName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r w:rsidRPr="00352019">
        <w:rPr>
          <w:rFonts w:ascii="Consolas" w:hAnsi="Consolas"/>
          <w:b/>
        </w:rPr>
        <w:t xml:space="preserve"> {</w:t>
      </w:r>
      <w:r w:rsidR="002B2776">
        <w:rPr>
          <w:rFonts w:ascii="Consolas" w:hAnsi="Consolas"/>
          <w:b/>
        </w:rPr>
        <w:t>cocktailTypeName</w:t>
      </w:r>
      <w:r w:rsidRPr="00352019">
        <w:rPr>
          <w:rFonts w:ascii="Consolas" w:hAnsi="Consolas"/>
          <w:b/>
        </w:rPr>
        <w:t>} {</w:t>
      </w:r>
      <w:r w:rsidR="002B2776">
        <w:rPr>
          <w:rFonts w:ascii="Consolas" w:hAnsi="Consolas"/>
          <w:b/>
        </w:rPr>
        <w:t>cocktailName</w:t>
      </w:r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r w:rsidR="002B2776">
        <w:rPr>
          <w:rFonts w:ascii="Consolas" w:hAnsi="Consolas"/>
          <w:b/>
        </w:rPr>
        <w:t xml:space="preserve"> {count</w:t>
      </w:r>
      <w:r w:rsidRPr="00352019">
        <w:rPr>
          <w:rFonts w:ascii="Consolas" w:hAnsi="Consolas"/>
          <w:b/>
        </w:rPr>
        <w:t>OfPeople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ryOrder</w:t>
      </w:r>
      <w:r w:rsidR="00352019" w:rsidRPr="00352019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boothId</w:t>
      </w:r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 {boothId</w:t>
      </w:r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oothReport {boothId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C6207A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C6207A">
              <w:rPr>
                <w:highlight w:val="yellow"/>
                <w:lang w:val="en-GB"/>
              </w:rPr>
              <w:t>Added booth number 1 with capacity 5 in the pastry shop!</w:t>
            </w:r>
          </w:p>
          <w:p w14:paraId="00C0B7FD" w14:textId="77777777" w:rsidR="0091106D" w:rsidRPr="00C6207A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C6207A">
              <w:rPr>
                <w:highlight w:val="yellow"/>
                <w:lang w:val="en-GB"/>
              </w:rPr>
              <w:t>Gingerbread Santabiscuit added to the pastry shop!</w:t>
            </w:r>
          </w:p>
          <w:p w14:paraId="7C5F03C7" w14:textId="77777777" w:rsidR="0091106D" w:rsidRPr="00C6207A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C6207A">
              <w:rPr>
                <w:highlight w:val="yellow"/>
                <w:lang w:val="en-GB"/>
              </w:rPr>
              <w:t>Middle Redstar MulledWine added to the pastry shop!</w:t>
            </w:r>
          </w:p>
          <w:p w14:paraId="6420E333" w14:textId="77777777" w:rsidR="0091106D" w:rsidRPr="00C6207A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C6207A">
              <w:rPr>
                <w:highlight w:val="yellow"/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C6207A">
              <w:rPr>
                <w:highlight w:val="yellow"/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C6207A">
              <w:rPr>
                <w:highlight w:val="yellow"/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 w:rsidRPr="008F4097">
              <w:rPr>
                <w:highlight w:val="yellow"/>
                <w:lang w:val="en-GB"/>
              </w:rPr>
              <w:t>Bill</w:t>
            </w:r>
            <w:r w:rsidR="0091106D" w:rsidRPr="008F4097">
              <w:rPr>
                <w:highlight w:val="yellow"/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 w:rsidRPr="008F4097">
              <w:rPr>
                <w:highlight w:val="yellow"/>
                <w:lang w:val="en-GB"/>
              </w:rPr>
              <w:t>Booth</w:t>
            </w:r>
            <w:r w:rsidR="0091106D" w:rsidRPr="008F4097">
              <w:rPr>
                <w:highlight w:val="yellow"/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8F4097">
              <w:rPr>
                <w:highlight w:val="yellow"/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8F4097">
              <w:rPr>
                <w:highlight w:val="yellow"/>
                <w:lang w:val="en-GB"/>
              </w:rPr>
              <w:t>Capacity: 5</w:t>
            </w:r>
          </w:p>
          <w:p w14:paraId="339D203A" w14:textId="77777777" w:rsidR="0091106D" w:rsidRPr="008F4097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8F4097">
              <w:rPr>
                <w:highlight w:val="yellow"/>
                <w:lang w:val="en-GB"/>
              </w:rPr>
              <w:t>Turnover: 26.00 lv</w:t>
            </w:r>
          </w:p>
          <w:p w14:paraId="2DEA115C" w14:textId="77777777" w:rsidR="0091106D" w:rsidRPr="008F4097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8F4097">
              <w:rPr>
                <w:highlight w:val="yellow"/>
                <w:lang w:val="en-GB"/>
              </w:rPr>
              <w:t>-Cocktail menu:</w:t>
            </w:r>
          </w:p>
          <w:p w14:paraId="07A8CA6C" w14:textId="7458EB1D" w:rsidR="0091106D" w:rsidRPr="008F4097" w:rsidRDefault="007239B9" w:rsidP="0091106D">
            <w:pPr>
              <w:pStyle w:val="Code"/>
              <w:rPr>
                <w:highlight w:val="yellow"/>
                <w:lang w:val="en-GB"/>
              </w:rPr>
            </w:pPr>
            <w:r w:rsidRPr="008F4097">
              <w:rPr>
                <w:highlight w:val="yellow"/>
                <w:lang w:val="en-GB"/>
              </w:rPr>
              <w:t>--</w:t>
            </w:r>
            <w:r w:rsidR="0091106D" w:rsidRPr="008F4097">
              <w:rPr>
                <w:highlight w:val="yellow"/>
                <w:lang w:val="en-GB"/>
              </w:rPr>
              <w:t>Redstar</w:t>
            </w:r>
            <w:r w:rsidRPr="008F4097">
              <w:rPr>
                <w:highlight w:val="yellow"/>
                <w:lang w:val="en-GB"/>
              </w:rPr>
              <w:t xml:space="preserve"> (Middle)</w:t>
            </w:r>
            <w:r w:rsidR="0091106D" w:rsidRPr="008F4097">
              <w:rPr>
                <w:highlight w:val="yellow"/>
                <w:lang w:val="en-GB"/>
              </w:rPr>
              <w:t xml:space="preserve"> - 9.00 lv</w:t>
            </w:r>
          </w:p>
          <w:p w14:paraId="716A3619" w14:textId="77777777" w:rsidR="0091106D" w:rsidRPr="008F4097" w:rsidRDefault="0091106D" w:rsidP="0091106D">
            <w:pPr>
              <w:pStyle w:val="Code"/>
              <w:rPr>
                <w:highlight w:val="yellow"/>
                <w:lang w:val="en-GB"/>
              </w:rPr>
            </w:pPr>
            <w:r w:rsidRPr="008F4097">
              <w:rPr>
                <w:highlight w:val="yellow"/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 w:rsidRPr="008F4097">
              <w:rPr>
                <w:highlight w:val="yellow"/>
                <w:lang w:val="en-GB"/>
              </w:rPr>
              <w:t>--</w:t>
            </w:r>
            <w:r w:rsidR="0091106D" w:rsidRPr="008F4097">
              <w:rPr>
                <w:highlight w:val="yellow"/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r w:rsidR="0066202F">
        <w:rPr>
          <w:b/>
        </w:rPr>
        <w:t>FootballPlayer</w:t>
      </w:r>
      <w:r>
        <w:t xml:space="preserve"> and </w:t>
      </w:r>
      <w:r>
        <w:rPr>
          <w:b/>
        </w:rPr>
        <w:t>FootballTeam</w:t>
      </w:r>
      <w:r>
        <w:t xml:space="preserve">. </w:t>
      </w:r>
      <w:r>
        <w:rPr>
          <w:b/>
        </w:rPr>
        <w:t>Football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FootballTeam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40021" w14:textId="77777777" w:rsidR="00C30C5E" w:rsidRDefault="00C30C5E" w:rsidP="008068A2">
      <w:pPr>
        <w:spacing w:after="0" w:line="240" w:lineRule="auto"/>
      </w:pPr>
      <w:r>
        <w:separator/>
      </w:r>
    </w:p>
  </w:endnote>
  <w:endnote w:type="continuationSeparator" w:id="0">
    <w:p w14:paraId="0A91115A" w14:textId="77777777" w:rsidR="00C30C5E" w:rsidRDefault="00C30C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50F7A507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50F7A507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AC8F4" w14:textId="77777777" w:rsidR="00C30C5E" w:rsidRDefault="00C30C5E" w:rsidP="008068A2">
      <w:pPr>
        <w:spacing w:after="0" w:line="240" w:lineRule="auto"/>
      </w:pPr>
      <w:r>
        <w:separator/>
      </w:r>
    </w:p>
  </w:footnote>
  <w:footnote w:type="continuationSeparator" w:id="0">
    <w:p w14:paraId="17545319" w14:textId="77777777" w:rsidR="00C30C5E" w:rsidRDefault="00C30C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962429">
    <w:abstractNumId w:val="4"/>
  </w:num>
  <w:num w:numId="2" w16cid:durableId="1258976725">
    <w:abstractNumId w:val="13"/>
  </w:num>
  <w:num w:numId="3" w16cid:durableId="771897905">
    <w:abstractNumId w:val="0"/>
  </w:num>
  <w:num w:numId="4" w16cid:durableId="949359204">
    <w:abstractNumId w:val="12"/>
  </w:num>
  <w:num w:numId="5" w16cid:durableId="2102137338">
    <w:abstractNumId w:val="14"/>
  </w:num>
  <w:num w:numId="6" w16cid:durableId="2060200610">
    <w:abstractNumId w:val="6"/>
  </w:num>
  <w:num w:numId="7" w16cid:durableId="1543397291">
    <w:abstractNumId w:val="5"/>
  </w:num>
  <w:num w:numId="8" w16cid:durableId="2001469786">
    <w:abstractNumId w:val="7"/>
  </w:num>
  <w:num w:numId="9" w16cid:durableId="1162963415">
    <w:abstractNumId w:val="2"/>
  </w:num>
  <w:num w:numId="10" w16cid:durableId="1743025009">
    <w:abstractNumId w:val="9"/>
  </w:num>
  <w:num w:numId="11" w16cid:durableId="217324311">
    <w:abstractNumId w:val="1"/>
  </w:num>
  <w:num w:numId="12" w16cid:durableId="535701400">
    <w:abstractNumId w:val="3"/>
  </w:num>
  <w:num w:numId="13" w16cid:durableId="1374816195">
    <w:abstractNumId w:val="10"/>
  </w:num>
  <w:num w:numId="14" w16cid:durableId="1523402212">
    <w:abstractNumId w:val="15"/>
  </w:num>
  <w:num w:numId="15" w16cid:durableId="1745956990">
    <w:abstractNumId w:val="8"/>
  </w:num>
  <w:num w:numId="16" w16cid:durableId="1771007049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2AA1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097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0C5E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07A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Grigor6740</cp:lastModifiedBy>
  <cp:revision>2</cp:revision>
  <cp:lastPrinted>2015-10-26T22:35:00Z</cp:lastPrinted>
  <dcterms:created xsi:type="dcterms:W3CDTF">2023-07-30T16:33:00Z</dcterms:created>
  <dcterms:modified xsi:type="dcterms:W3CDTF">2023-07-30T16:3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